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1F5B7" w14:textId="06F526B4" w:rsidR="005A7C2F" w:rsidRDefault="005A7C2F" w:rsidP="005F2FBC">
      <w:pPr>
        <w:bidi/>
        <w:rPr>
          <w:rtl/>
        </w:rPr>
      </w:pPr>
    </w:p>
    <w:p w14:paraId="05DA79E5" w14:textId="29830A01" w:rsidR="005F2FBC" w:rsidRDefault="005F2FBC" w:rsidP="005F2FBC">
      <w:pPr>
        <w:bidi/>
        <w:rPr>
          <w:rtl/>
        </w:rPr>
      </w:pPr>
    </w:p>
    <w:p w14:paraId="23238A9A" w14:textId="2588FF4D" w:rsidR="005F2FBC" w:rsidRDefault="005F2FBC" w:rsidP="005F2FBC">
      <w:pPr>
        <w:bidi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F2FBC" w14:paraId="61F1DFE1" w14:textId="77777777" w:rsidTr="00865BEF">
        <w:tc>
          <w:tcPr>
            <w:tcW w:w="3116" w:type="dxa"/>
          </w:tcPr>
          <w:p w14:paraId="63518A47" w14:textId="65CF99A7" w:rsidR="005F2FBC" w:rsidRDefault="00D46142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ورودی</w:t>
            </w:r>
          </w:p>
        </w:tc>
        <w:tc>
          <w:tcPr>
            <w:tcW w:w="3117" w:type="dxa"/>
          </w:tcPr>
          <w:p w14:paraId="4A32BD3A" w14:textId="53DAA775" w:rsidR="005F2FBC" w:rsidRDefault="00D46142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استاد رهنما</w:t>
            </w:r>
          </w:p>
        </w:tc>
        <w:tc>
          <w:tcPr>
            <w:tcW w:w="3117" w:type="dxa"/>
          </w:tcPr>
          <w:p w14:paraId="17924871" w14:textId="70D921A9" w:rsidR="005F2FBC" w:rsidRDefault="00D46142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ایمیل استاد راهنما</w:t>
            </w:r>
          </w:p>
        </w:tc>
      </w:tr>
      <w:tr w:rsidR="005F2FBC" w14:paraId="7CA6BC13" w14:textId="77777777" w:rsidTr="00865BEF">
        <w:tc>
          <w:tcPr>
            <w:tcW w:w="3116" w:type="dxa"/>
          </w:tcPr>
          <w:p w14:paraId="1726A9DC" w14:textId="2C8D5879" w:rsidR="005F2FBC" w:rsidRDefault="00D46142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398</w:t>
            </w:r>
          </w:p>
        </w:tc>
        <w:tc>
          <w:tcPr>
            <w:tcW w:w="3117" w:type="dxa"/>
          </w:tcPr>
          <w:p w14:paraId="414F1EB6" w14:textId="10E441FA" w:rsidR="005F2FBC" w:rsidRDefault="00B751EC" w:rsidP="00865BEF">
            <w:pPr>
              <w:bidi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رضا اسودی</w:t>
            </w:r>
          </w:p>
        </w:tc>
        <w:tc>
          <w:tcPr>
            <w:tcW w:w="3117" w:type="dxa"/>
          </w:tcPr>
          <w:p w14:paraId="1359F207" w14:textId="59502D0C" w:rsidR="005F2FBC" w:rsidRDefault="00F97395" w:rsidP="00865BEF">
            <w:pPr>
              <w:bidi/>
            </w:pPr>
            <w:r w:rsidRPr="00F97395">
              <w:t>r_asvadi@sbu.ac.ir</w:t>
            </w:r>
          </w:p>
        </w:tc>
      </w:tr>
      <w:tr w:rsidR="005F2FBC" w14:paraId="599E4999" w14:textId="77777777" w:rsidTr="00865BEF">
        <w:tc>
          <w:tcPr>
            <w:tcW w:w="3116" w:type="dxa"/>
          </w:tcPr>
          <w:p w14:paraId="238A1453" w14:textId="0609F943" w:rsidR="005F2FBC" w:rsidRDefault="00D46142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399</w:t>
            </w:r>
          </w:p>
        </w:tc>
        <w:tc>
          <w:tcPr>
            <w:tcW w:w="3117" w:type="dxa"/>
          </w:tcPr>
          <w:p w14:paraId="033A6B87" w14:textId="74FCCE0F" w:rsidR="005F2FBC" w:rsidRDefault="00B751EC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علیرضا قلی پور</w:t>
            </w:r>
          </w:p>
        </w:tc>
        <w:tc>
          <w:tcPr>
            <w:tcW w:w="3117" w:type="dxa"/>
          </w:tcPr>
          <w:p w14:paraId="733BD66F" w14:textId="7030D2F3" w:rsidR="005F2FBC" w:rsidRDefault="00F97395" w:rsidP="00865BEF">
            <w:pPr>
              <w:bidi/>
              <w:rPr>
                <w:rtl/>
              </w:rPr>
            </w:pPr>
            <w:r w:rsidRPr="00F97395">
              <w:t>a_gholipour@sbu.ac.ir</w:t>
            </w:r>
          </w:p>
        </w:tc>
      </w:tr>
      <w:tr w:rsidR="00B751EC" w14:paraId="081A2D54" w14:textId="77777777" w:rsidTr="00B751EC">
        <w:trPr>
          <w:trHeight w:val="125"/>
        </w:trPr>
        <w:tc>
          <w:tcPr>
            <w:tcW w:w="3116" w:type="dxa"/>
            <w:vMerge w:val="restart"/>
            <w:vAlign w:val="center"/>
          </w:tcPr>
          <w:p w14:paraId="287A6B4B" w14:textId="77387A5C" w:rsidR="00B751EC" w:rsidRDefault="00B751EC" w:rsidP="00B751EC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400</w:t>
            </w:r>
          </w:p>
        </w:tc>
        <w:tc>
          <w:tcPr>
            <w:tcW w:w="3117" w:type="dxa"/>
          </w:tcPr>
          <w:p w14:paraId="050CE619" w14:textId="77777777" w:rsidR="00B751EC" w:rsidRDefault="00B751EC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فرح ترکمنی آذر</w:t>
            </w:r>
          </w:p>
        </w:tc>
        <w:tc>
          <w:tcPr>
            <w:tcW w:w="3117" w:type="dxa"/>
          </w:tcPr>
          <w:p w14:paraId="022CB4A1" w14:textId="6E56CE95" w:rsidR="00B751EC" w:rsidRDefault="00F97395" w:rsidP="00865BEF">
            <w:pPr>
              <w:bidi/>
              <w:rPr>
                <w:rtl/>
              </w:rPr>
            </w:pPr>
            <w:r w:rsidRPr="00F97395">
              <w:t>f-torkamani@sbu.ac.ir</w:t>
            </w:r>
          </w:p>
        </w:tc>
      </w:tr>
      <w:tr w:rsidR="00B751EC" w14:paraId="4DCF469A" w14:textId="77777777" w:rsidTr="00431C49">
        <w:trPr>
          <w:trHeight w:val="125"/>
        </w:trPr>
        <w:tc>
          <w:tcPr>
            <w:tcW w:w="3116" w:type="dxa"/>
            <w:vMerge/>
          </w:tcPr>
          <w:p w14:paraId="2338D878" w14:textId="77777777" w:rsidR="00B751EC" w:rsidRDefault="00B751EC" w:rsidP="00865BEF">
            <w:pPr>
              <w:bidi/>
              <w:rPr>
                <w:rFonts w:hint="cs"/>
                <w:rtl/>
              </w:rPr>
            </w:pPr>
          </w:p>
        </w:tc>
        <w:tc>
          <w:tcPr>
            <w:tcW w:w="3117" w:type="dxa"/>
          </w:tcPr>
          <w:p w14:paraId="509F8CFB" w14:textId="4375C59F" w:rsidR="00B751EC" w:rsidRDefault="00B751EC" w:rsidP="00865BEF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دکتر غلام محمد پارسانسب</w:t>
            </w:r>
          </w:p>
        </w:tc>
        <w:tc>
          <w:tcPr>
            <w:tcW w:w="3117" w:type="dxa"/>
          </w:tcPr>
          <w:p w14:paraId="56D53E99" w14:textId="2871C9E4" w:rsidR="00B751EC" w:rsidRDefault="00F97395" w:rsidP="00865BEF">
            <w:pPr>
              <w:bidi/>
              <w:rPr>
                <w:rFonts w:hint="cs"/>
                <w:rtl/>
              </w:rPr>
            </w:pPr>
            <w:r w:rsidRPr="00F97395">
              <w:t>gm_parsanasab@sbu.ac.ir</w:t>
            </w:r>
          </w:p>
        </w:tc>
      </w:tr>
      <w:tr w:rsidR="005F2FBC" w14:paraId="7015C503" w14:textId="77777777" w:rsidTr="00865BEF">
        <w:tc>
          <w:tcPr>
            <w:tcW w:w="3116" w:type="dxa"/>
          </w:tcPr>
          <w:p w14:paraId="6F49A2C4" w14:textId="08342966" w:rsidR="005F2FBC" w:rsidRDefault="00D46142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401</w:t>
            </w:r>
          </w:p>
        </w:tc>
        <w:tc>
          <w:tcPr>
            <w:tcW w:w="3117" w:type="dxa"/>
          </w:tcPr>
          <w:p w14:paraId="76F63353" w14:textId="2C4D651C" w:rsidR="005F2FBC" w:rsidRDefault="00B751EC" w:rsidP="00865BEF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علی جلالی</w:t>
            </w:r>
          </w:p>
        </w:tc>
        <w:tc>
          <w:tcPr>
            <w:tcW w:w="3117" w:type="dxa"/>
          </w:tcPr>
          <w:p w14:paraId="5E1BEB11" w14:textId="33C12F34" w:rsidR="005F2FBC" w:rsidRDefault="00F97395" w:rsidP="00865BEF">
            <w:pPr>
              <w:bidi/>
              <w:rPr>
                <w:rtl/>
              </w:rPr>
            </w:pPr>
            <w:r w:rsidRPr="00F97395">
              <w:t>a_jalali@sbu.ac.ir</w:t>
            </w:r>
          </w:p>
        </w:tc>
      </w:tr>
    </w:tbl>
    <w:p w14:paraId="0E33FC21" w14:textId="77777777" w:rsidR="005F2FBC" w:rsidRDefault="005F2FBC" w:rsidP="005F2FBC">
      <w:pPr>
        <w:bidi/>
      </w:pPr>
    </w:p>
    <w:p w14:paraId="130FE1AE" w14:textId="77777777" w:rsidR="005F2FBC" w:rsidRPr="005F2FBC" w:rsidRDefault="005F2FBC" w:rsidP="005F2FBC">
      <w:pPr>
        <w:bidi/>
      </w:pPr>
    </w:p>
    <w:sectPr w:rsidR="005F2FBC" w:rsidRPr="005F2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TQ3NTQxMbU0sTRQ0lEKTi0uzszPAykwqgUA6Tp73iwAAAA="/>
  </w:docVars>
  <w:rsids>
    <w:rsidRoot w:val="00DB3CD9"/>
    <w:rsid w:val="005A7C2F"/>
    <w:rsid w:val="005F2FBC"/>
    <w:rsid w:val="008743BF"/>
    <w:rsid w:val="00B751EC"/>
    <w:rsid w:val="00D46142"/>
    <w:rsid w:val="00DB3CD9"/>
    <w:rsid w:val="00F9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1D42A"/>
  <w15:chartTrackingRefBased/>
  <w15:docId w15:val="{66B16C77-A5CC-4E65-AA78-82E7C7292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2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6</cp:revision>
  <dcterms:created xsi:type="dcterms:W3CDTF">2023-01-22T06:15:00Z</dcterms:created>
  <dcterms:modified xsi:type="dcterms:W3CDTF">2023-01-2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59fd999b303c4493f377888e2679d674836eabc74acbffe1f5f741ebe3a17</vt:lpwstr>
  </property>
</Properties>
</file>